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F035B" w14:textId="77777777" w:rsidR="00F7110D" w:rsidRPr="00F7110D" w:rsidRDefault="00F7110D" w:rsidP="00F7110D">
      <w:pPr>
        <w:spacing w:after="0" w:line="240" w:lineRule="auto"/>
        <w:jc w:val="center"/>
        <w:rPr>
          <w:rFonts w:asciiTheme="majorHAnsi" w:hAnsiTheme="majorHAnsi"/>
          <w:b/>
          <w:sz w:val="28"/>
          <w:szCs w:val="28"/>
        </w:rPr>
      </w:pPr>
      <w:r w:rsidRPr="00F7110D">
        <w:rPr>
          <w:rFonts w:asciiTheme="majorHAnsi" w:hAnsiTheme="majorHAnsi"/>
          <w:b/>
          <w:sz w:val="28"/>
          <w:szCs w:val="28"/>
        </w:rPr>
        <w:t>CONVOCATORIA</w:t>
      </w:r>
    </w:p>
    <w:p w14:paraId="2BE0A5BB" w14:textId="7E2C5595" w:rsidR="00F7110D" w:rsidRPr="00F7110D" w:rsidRDefault="00F7110D" w:rsidP="00F7110D">
      <w:pPr>
        <w:spacing w:after="0" w:line="240" w:lineRule="auto"/>
        <w:jc w:val="center"/>
        <w:rPr>
          <w:rFonts w:asciiTheme="majorHAnsi" w:hAnsiTheme="majorHAnsi"/>
          <w:b/>
          <w:sz w:val="28"/>
          <w:szCs w:val="28"/>
        </w:rPr>
      </w:pPr>
      <w:r>
        <w:rPr>
          <w:rFonts w:asciiTheme="majorHAnsi" w:hAnsiTheme="majorHAnsi"/>
          <w:b/>
          <w:sz w:val="28"/>
          <w:szCs w:val="28"/>
        </w:rPr>
        <w:t>Sesión Extraordinaria de la Comisión d</w:t>
      </w:r>
      <w:r w:rsidRPr="00F7110D">
        <w:rPr>
          <w:rFonts w:asciiTheme="majorHAnsi" w:hAnsiTheme="majorHAnsi"/>
          <w:b/>
          <w:sz w:val="28"/>
          <w:szCs w:val="28"/>
        </w:rPr>
        <w:t>e Salud</w:t>
      </w:r>
    </w:p>
    <w:p w14:paraId="3DC7874B" w14:textId="1F4F97DE" w:rsidR="00B34FCA" w:rsidRPr="00F7110D" w:rsidRDefault="00F7110D" w:rsidP="00F7110D">
      <w:pPr>
        <w:spacing w:after="0" w:line="240" w:lineRule="auto"/>
        <w:jc w:val="center"/>
        <w:rPr>
          <w:rFonts w:asciiTheme="majorHAnsi" w:hAnsiTheme="majorHAnsi"/>
          <w:b/>
        </w:rPr>
      </w:pPr>
      <w:r w:rsidRPr="00F7110D">
        <w:rPr>
          <w:rFonts w:asciiTheme="majorHAnsi" w:hAnsiTheme="majorHAnsi"/>
          <w:b/>
        </w:rPr>
        <w:t>Jueves</w:t>
      </w:r>
      <w:r w:rsidR="00E2643D" w:rsidRPr="00F7110D">
        <w:rPr>
          <w:rFonts w:asciiTheme="majorHAnsi" w:hAnsiTheme="majorHAnsi"/>
          <w:b/>
        </w:rPr>
        <w:t xml:space="preserve">, </w:t>
      </w:r>
      <w:r w:rsidRPr="00F7110D">
        <w:rPr>
          <w:rFonts w:asciiTheme="majorHAnsi" w:hAnsiTheme="majorHAnsi"/>
          <w:b/>
        </w:rPr>
        <w:t>17</w:t>
      </w:r>
      <w:r w:rsidR="00FB614F" w:rsidRPr="00F7110D">
        <w:rPr>
          <w:rFonts w:asciiTheme="majorHAnsi" w:hAnsiTheme="majorHAnsi"/>
          <w:b/>
        </w:rPr>
        <w:t xml:space="preserve"> de </w:t>
      </w:r>
      <w:r w:rsidR="00310AF1" w:rsidRPr="00F7110D">
        <w:rPr>
          <w:rFonts w:asciiTheme="majorHAnsi" w:hAnsiTheme="majorHAnsi"/>
          <w:b/>
        </w:rPr>
        <w:t>diciemb</w:t>
      </w:r>
      <w:r w:rsidR="00FB614F" w:rsidRPr="00F7110D">
        <w:rPr>
          <w:rFonts w:asciiTheme="majorHAnsi" w:hAnsiTheme="majorHAnsi"/>
          <w:b/>
        </w:rPr>
        <w:t>re de</w:t>
      </w:r>
      <w:r w:rsidR="00E2643D" w:rsidRPr="00F7110D">
        <w:rPr>
          <w:rFonts w:asciiTheme="majorHAnsi" w:hAnsiTheme="majorHAnsi"/>
          <w:b/>
        </w:rPr>
        <w:t xml:space="preserve"> 2020</w:t>
      </w:r>
    </w:p>
    <w:p w14:paraId="2A9E108E" w14:textId="43F3E356" w:rsidR="00B34FCA" w:rsidRPr="00F7110D" w:rsidRDefault="00B34FCA" w:rsidP="00B51D8D">
      <w:pPr>
        <w:spacing w:after="0" w:line="240" w:lineRule="auto"/>
        <w:jc w:val="center"/>
        <w:rPr>
          <w:rFonts w:asciiTheme="majorHAnsi" w:hAnsiTheme="majorHAnsi"/>
          <w:b/>
        </w:rPr>
      </w:pPr>
      <w:r w:rsidRPr="00F7110D">
        <w:rPr>
          <w:rFonts w:asciiTheme="majorHAnsi" w:hAnsiTheme="majorHAnsi"/>
          <w:b/>
        </w:rPr>
        <w:t>HORA: 1</w:t>
      </w:r>
      <w:r w:rsidR="00F7110D" w:rsidRPr="00F7110D">
        <w:rPr>
          <w:rFonts w:asciiTheme="majorHAnsi" w:hAnsiTheme="majorHAnsi"/>
          <w:b/>
        </w:rPr>
        <w:t>4</w:t>
      </w:r>
      <w:r w:rsidRPr="00F7110D">
        <w:rPr>
          <w:rFonts w:asciiTheme="majorHAnsi" w:hAnsiTheme="majorHAnsi"/>
          <w:b/>
        </w:rPr>
        <w:t>H</w:t>
      </w:r>
      <w:r w:rsidR="00F7110D" w:rsidRPr="00F7110D">
        <w:rPr>
          <w:rFonts w:asciiTheme="majorHAnsi" w:hAnsiTheme="majorHAnsi"/>
          <w:b/>
        </w:rPr>
        <w:t>3</w:t>
      </w:r>
      <w:r w:rsidR="00821158" w:rsidRPr="00F7110D">
        <w:rPr>
          <w:rFonts w:asciiTheme="majorHAnsi" w:hAnsiTheme="majorHAnsi"/>
          <w:b/>
        </w:rPr>
        <w:t>0</w:t>
      </w:r>
    </w:p>
    <w:p w14:paraId="7E653294" w14:textId="77777777" w:rsidR="00F7110D" w:rsidRPr="00F7110D" w:rsidRDefault="00F7110D" w:rsidP="00B51D8D">
      <w:pPr>
        <w:spacing w:after="0" w:line="240" w:lineRule="auto"/>
        <w:jc w:val="center"/>
        <w:rPr>
          <w:rFonts w:asciiTheme="majorHAnsi" w:hAnsiTheme="majorHAnsi"/>
          <w:b/>
        </w:rPr>
      </w:pPr>
    </w:p>
    <w:p w14:paraId="1B34C3BC" w14:textId="77777777" w:rsidR="00B34FCA" w:rsidRDefault="00623F9C" w:rsidP="00B51D8D">
      <w:pPr>
        <w:spacing w:after="0" w:line="240" w:lineRule="auto"/>
        <w:jc w:val="center"/>
        <w:rPr>
          <w:b/>
        </w:rPr>
      </w:pPr>
      <w:r>
        <w:rPr>
          <w:b/>
        </w:rPr>
        <w:t xml:space="preserve">MODALIDAD VIRTUAL </w:t>
      </w:r>
    </w:p>
    <w:p w14:paraId="5245C695" w14:textId="77777777" w:rsidR="00850FF3" w:rsidRDefault="00850FF3" w:rsidP="0076558D">
      <w:pPr>
        <w:ind w:left="425"/>
        <w:jc w:val="both"/>
      </w:pPr>
    </w:p>
    <w:p w14:paraId="13DCE602" w14:textId="762C7C6D" w:rsidR="00F7110D" w:rsidRDefault="00F7110D" w:rsidP="00721D75">
      <w:pPr>
        <w:jc w:val="both"/>
      </w:pPr>
      <w:r w:rsidRPr="00F7110D">
        <w:t xml:space="preserve">Se convoca a la siguiente sesión </w:t>
      </w:r>
      <w:r>
        <w:t>extra</w:t>
      </w:r>
      <w:r w:rsidRPr="00F7110D">
        <w:t xml:space="preserve">ordinaria de la Comisión de Salud a fin de conocer y tratar </w:t>
      </w:r>
      <w:r w:rsidR="00125AE7">
        <w:t xml:space="preserve">como </w:t>
      </w:r>
      <w:r>
        <w:t>único punto del</w:t>
      </w:r>
      <w:r w:rsidRPr="00F7110D">
        <w:t xml:space="preserve"> orden del día:</w:t>
      </w:r>
    </w:p>
    <w:p w14:paraId="52ACA523" w14:textId="0E0D8BC2" w:rsidR="00721D75" w:rsidRDefault="000C26CF" w:rsidP="00451009">
      <w:pPr>
        <w:pStyle w:val="Prrafodelista"/>
        <w:jc w:val="both"/>
      </w:pPr>
      <w:r>
        <w:t>Conocer</w:t>
      </w:r>
      <w:r w:rsidR="001A6495">
        <w:t xml:space="preserve"> </w:t>
      </w:r>
      <w:r w:rsidR="00721D75">
        <w:t>el texto final del proyecto de</w:t>
      </w:r>
      <w:r w:rsidR="00451009">
        <w:t>nominado</w:t>
      </w:r>
      <w:r w:rsidR="00721D75">
        <w:t xml:space="preserve"> “LA ORDENANZA METROPOLITANA DEL</w:t>
      </w:r>
      <w:r>
        <w:t xml:space="preserve"> </w:t>
      </w:r>
      <w:r w:rsidR="00721D75">
        <w:t>BIENESTAR ANIMAL EN EL DISTRITO METROPOLITANO DE QUITO SUSTITUTIVA DEL TÍTULO VI, LIBRO IV.3, DE LA ORDENANZA METROPOLITANA No. 001 SANCIONADA EL 29 DE MARZO DE 2019, QUE EXPIDE EL CÓDIGO MUNICIPAL PARA EL DISTRITO METROPOLITANO DE QUITO.”</w:t>
      </w:r>
      <w:r w:rsidR="00451009" w:rsidRPr="00451009">
        <w:t xml:space="preserve"> </w:t>
      </w:r>
      <w:r w:rsidR="00451009">
        <w:t>con las modificaciones e incorporaciones pertinentes</w:t>
      </w:r>
      <w:r w:rsidR="00F0123A" w:rsidRPr="00F0123A">
        <w:t xml:space="preserve"> </w:t>
      </w:r>
      <w:r w:rsidR="00F0123A">
        <w:t xml:space="preserve">para que pase al </w:t>
      </w:r>
      <w:r w:rsidR="00F0123A" w:rsidRPr="00F0123A">
        <w:t>segundo debate en el pleno del Concejo Metropolitano de Quito</w:t>
      </w:r>
      <w:bookmarkStart w:id="0" w:name="_GoBack"/>
      <w:bookmarkEnd w:id="0"/>
      <w:r w:rsidR="00F0123A">
        <w:t xml:space="preserve"> y resolución al respecto. </w:t>
      </w:r>
    </w:p>
    <w:p w14:paraId="44480150" w14:textId="77777777" w:rsidR="00721D75" w:rsidRDefault="00721D75" w:rsidP="00721D75">
      <w:pPr>
        <w:pStyle w:val="Prrafodelista"/>
        <w:jc w:val="both"/>
      </w:pPr>
    </w:p>
    <w:p w14:paraId="19672C7C" w14:textId="33DB1875" w:rsidR="00721D75" w:rsidRDefault="00721D75" w:rsidP="00721D75">
      <w:pPr>
        <w:jc w:val="both"/>
      </w:pPr>
      <w:r>
        <w:t xml:space="preserve">La transmisión de la </w:t>
      </w:r>
      <w:r w:rsidR="00125AE7">
        <w:t>sesión</w:t>
      </w:r>
      <w:r>
        <w:t xml:space="preserve"> </w:t>
      </w:r>
      <w:r w:rsidR="00125AE7">
        <w:t xml:space="preserve">extraordinaria </w:t>
      </w:r>
      <w:r>
        <w:t xml:space="preserve">de </w:t>
      </w:r>
      <w:r w:rsidR="00125AE7">
        <w:t xml:space="preserve">la Comisión de Salud </w:t>
      </w:r>
      <w:r>
        <w:t xml:space="preserve">a través de los canales digitales oficiales del Concejo Metropolitano de Quito estará a cargo de la Secretaría General del Concejo. </w:t>
      </w:r>
    </w:p>
    <w:p w14:paraId="104BE513" w14:textId="77777777" w:rsidR="00721D75" w:rsidRDefault="00721D75" w:rsidP="00721D75">
      <w:pPr>
        <w:spacing w:after="0"/>
      </w:pPr>
    </w:p>
    <w:p w14:paraId="4A9FB30A" w14:textId="77777777" w:rsidR="00721D75" w:rsidRDefault="00721D75" w:rsidP="00721D75">
      <w:pPr>
        <w:spacing w:after="0"/>
      </w:pPr>
      <w:r>
        <w:t>Atentamente,</w:t>
      </w:r>
    </w:p>
    <w:p w14:paraId="13FACC6D" w14:textId="77777777" w:rsidR="00B34FCA" w:rsidRDefault="00B34FCA" w:rsidP="00B34FCA">
      <w:pPr>
        <w:spacing w:after="0"/>
      </w:pPr>
    </w:p>
    <w:p w14:paraId="17812E4B" w14:textId="77777777" w:rsidR="00DB2CF6" w:rsidRDefault="00DB2CF6" w:rsidP="00B34FCA">
      <w:pPr>
        <w:spacing w:after="0"/>
      </w:pPr>
    </w:p>
    <w:p w14:paraId="38FD55EA" w14:textId="77777777" w:rsidR="00B34FCA" w:rsidRDefault="00B34FCA" w:rsidP="00B34FCA">
      <w:pPr>
        <w:spacing w:after="0"/>
      </w:pPr>
      <w:r>
        <w:t>Dra. Brith Vaca</w:t>
      </w:r>
    </w:p>
    <w:p w14:paraId="69D5B298" w14:textId="77777777" w:rsidR="00B34FCA" w:rsidRDefault="00B34FCA" w:rsidP="00B34FCA">
      <w:pPr>
        <w:spacing w:after="0"/>
        <w:rPr>
          <w:b/>
        </w:rPr>
      </w:pPr>
      <w:r w:rsidRPr="00B34FCA">
        <w:rPr>
          <w:b/>
        </w:rPr>
        <w:t>PRESIDENTA DE LA</w:t>
      </w:r>
      <w:r>
        <w:rPr>
          <w:b/>
        </w:rPr>
        <w:t xml:space="preserve"> COMISIÓN DE SALUD</w:t>
      </w:r>
    </w:p>
    <w:p w14:paraId="46316116" w14:textId="77777777" w:rsidR="00B34FCA" w:rsidRPr="00B34FCA" w:rsidRDefault="00B34FCA" w:rsidP="00B34FCA">
      <w:pPr>
        <w:spacing w:after="0"/>
        <w:rPr>
          <w:b/>
        </w:rPr>
      </w:pPr>
      <w:r>
        <w:rPr>
          <w:b/>
        </w:rPr>
        <w:t>CONCEJO METROPOLITANO DE QUITO</w:t>
      </w:r>
    </w:p>
    <w:p w14:paraId="6F666A19" w14:textId="77777777" w:rsidR="00B34FCA" w:rsidRDefault="00B34FCA" w:rsidP="00B34FCA"/>
    <w:p w14:paraId="47012A82" w14:textId="77777777" w:rsidR="00B34FCA" w:rsidRDefault="00B34FCA">
      <w:pPr>
        <w:rPr>
          <w:b/>
          <w:sz w:val="24"/>
        </w:rPr>
      </w:pPr>
      <w:r>
        <w:rPr>
          <w:b/>
          <w:sz w:val="24"/>
        </w:rPr>
        <w:br w:type="page"/>
      </w:r>
    </w:p>
    <w:p w14:paraId="12C88696" w14:textId="77777777" w:rsidR="00DB2CF6" w:rsidRDefault="00DB2CF6" w:rsidP="00B34FCA">
      <w:pPr>
        <w:spacing w:after="0" w:line="240" w:lineRule="auto"/>
        <w:jc w:val="center"/>
        <w:rPr>
          <w:b/>
          <w:sz w:val="24"/>
        </w:rPr>
      </w:pPr>
    </w:p>
    <w:p w14:paraId="31DFD54D" w14:textId="77777777" w:rsidR="00B34FCA" w:rsidRDefault="00B34FCA" w:rsidP="00B34FCA">
      <w:pPr>
        <w:spacing w:after="0" w:line="240" w:lineRule="auto"/>
        <w:jc w:val="center"/>
        <w:rPr>
          <w:b/>
          <w:sz w:val="24"/>
        </w:rPr>
      </w:pPr>
      <w:r w:rsidRPr="00B34FCA">
        <w:rPr>
          <w:b/>
          <w:sz w:val="24"/>
        </w:rPr>
        <w:t>LA PRESENTE CONVOCATORIA ESTÁ DIRIGIDA A:</w:t>
      </w:r>
    </w:p>
    <w:p w14:paraId="7306B646" w14:textId="77777777" w:rsidR="007629BF" w:rsidRDefault="007629BF" w:rsidP="007629BF">
      <w:pPr>
        <w:spacing w:after="0" w:line="240" w:lineRule="auto"/>
      </w:pPr>
    </w:p>
    <w:p w14:paraId="0B0FF576" w14:textId="77777777" w:rsidR="00B34FCA" w:rsidRPr="00B34FCA" w:rsidRDefault="00B34FCA" w:rsidP="00B34FCA">
      <w:pPr>
        <w:spacing w:after="0" w:line="240" w:lineRule="auto"/>
        <w:jc w:val="center"/>
        <w:rPr>
          <w:b/>
        </w:rPr>
      </w:pPr>
      <w:r w:rsidRPr="00B34FCA">
        <w:rPr>
          <w:b/>
        </w:rPr>
        <w:t>CONCEJALES MIEMBROS DE LA COMISIÓN:</w:t>
      </w:r>
    </w:p>
    <w:p w14:paraId="2AF47250" w14:textId="77777777" w:rsidR="00971C00" w:rsidRDefault="00971C00" w:rsidP="00B34FCA">
      <w:pPr>
        <w:spacing w:after="0" w:line="240" w:lineRule="auto"/>
        <w:rPr>
          <w:b/>
        </w:rPr>
      </w:pPr>
    </w:p>
    <w:p w14:paraId="7E48765F" w14:textId="215DEA5B" w:rsidR="00B34FCA" w:rsidRDefault="00B34FCA" w:rsidP="00B34FCA">
      <w:pPr>
        <w:spacing w:after="0" w:line="240" w:lineRule="auto"/>
      </w:pPr>
      <w:r w:rsidRPr="000F3EE8">
        <w:rPr>
          <w:b/>
        </w:rPr>
        <w:t>Cien.</w:t>
      </w:r>
      <w:r>
        <w:t xml:space="preserve"> Juan Manuel Carrión</w:t>
      </w:r>
    </w:p>
    <w:p w14:paraId="3CF217CB" w14:textId="77777777" w:rsidR="00B34FCA" w:rsidRPr="00B34FCA" w:rsidRDefault="00B34FCA" w:rsidP="00B34FCA">
      <w:pPr>
        <w:spacing w:after="0" w:line="240" w:lineRule="auto"/>
        <w:rPr>
          <w:b/>
        </w:rPr>
      </w:pPr>
      <w:r w:rsidRPr="00B34FCA">
        <w:rPr>
          <w:b/>
        </w:rPr>
        <w:t xml:space="preserve">CONCEJAL METROPOLITANO </w:t>
      </w:r>
    </w:p>
    <w:p w14:paraId="2E879533" w14:textId="77777777" w:rsidR="00B34FCA" w:rsidRDefault="00B34FCA" w:rsidP="00B34FCA">
      <w:pPr>
        <w:spacing w:after="0" w:line="240" w:lineRule="auto"/>
      </w:pPr>
    </w:p>
    <w:p w14:paraId="22737FD3" w14:textId="77777777" w:rsidR="00B34FCA" w:rsidRDefault="00B34FCA" w:rsidP="00B34FCA">
      <w:pPr>
        <w:spacing w:after="0" w:line="240" w:lineRule="auto"/>
      </w:pPr>
      <w:r w:rsidRPr="000F3EE8">
        <w:rPr>
          <w:b/>
        </w:rPr>
        <w:t>MBA.</w:t>
      </w:r>
      <w:r>
        <w:t xml:space="preserve"> Analía Ledesma </w:t>
      </w:r>
    </w:p>
    <w:p w14:paraId="43FB8144" w14:textId="77777777" w:rsidR="00B34FCA" w:rsidRPr="00B34FCA" w:rsidRDefault="00B34FCA" w:rsidP="00B34FCA">
      <w:pPr>
        <w:spacing w:after="0" w:line="240" w:lineRule="auto"/>
        <w:rPr>
          <w:b/>
        </w:rPr>
      </w:pPr>
      <w:r w:rsidRPr="00B34FCA">
        <w:rPr>
          <w:b/>
        </w:rPr>
        <w:t xml:space="preserve">CONCEJALA METROPOLITANA </w:t>
      </w:r>
    </w:p>
    <w:p w14:paraId="229AEFB6" w14:textId="55C44042" w:rsidR="00B34FCA" w:rsidRDefault="00B34FCA" w:rsidP="00B34FCA">
      <w:pPr>
        <w:spacing w:after="0" w:line="240" w:lineRule="auto"/>
      </w:pPr>
    </w:p>
    <w:p w14:paraId="12D10C7D" w14:textId="77777777" w:rsidR="00E3501E" w:rsidRDefault="00E3501E" w:rsidP="00B34FCA">
      <w:pPr>
        <w:spacing w:after="0" w:line="240" w:lineRule="auto"/>
        <w:rPr>
          <w:b/>
          <w:bCs/>
        </w:rPr>
      </w:pPr>
    </w:p>
    <w:p w14:paraId="64E210B2" w14:textId="2216DCBD" w:rsidR="00E3501E" w:rsidRPr="00E3501E" w:rsidRDefault="00E3501E" w:rsidP="00B34FCA">
      <w:pPr>
        <w:spacing w:after="0" w:line="240" w:lineRule="auto"/>
        <w:rPr>
          <w:b/>
          <w:bCs/>
        </w:rPr>
      </w:pPr>
      <w:r w:rsidRPr="00E3501E">
        <w:rPr>
          <w:b/>
          <w:bCs/>
        </w:rPr>
        <w:t>CONCEJAL</w:t>
      </w:r>
      <w:r>
        <w:rPr>
          <w:b/>
          <w:bCs/>
        </w:rPr>
        <w:t>AS Y CONCEJALES DEL CONCEJO DEL DISTRITO METROPOLITANO DE QUITO.</w:t>
      </w:r>
    </w:p>
    <w:p w14:paraId="4B277F6B" w14:textId="77777777" w:rsidR="00DB2CF6" w:rsidRDefault="00DB2CF6" w:rsidP="00B34FCA">
      <w:pPr>
        <w:spacing w:after="0" w:line="240" w:lineRule="auto"/>
        <w:jc w:val="center"/>
        <w:rPr>
          <w:b/>
        </w:rPr>
      </w:pPr>
    </w:p>
    <w:p w14:paraId="47360F6B" w14:textId="77777777" w:rsidR="00DD13B5" w:rsidRDefault="00DD13B5" w:rsidP="00B34FCA">
      <w:pPr>
        <w:spacing w:after="0" w:line="240" w:lineRule="auto"/>
        <w:jc w:val="center"/>
        <w:rPr>
          <w:b/>
        </w:rPr>
      </w:pPr>
    </w:p>
    <w:p w14:paraId="454FF766" w14:textId="78D8CE7B" w:rsidR="00B34FCA" w:rsidRDefault="00B34FCA" w:rsidP="00B34FCA">
      <w:pPr>
        <w:spacing w:after="0" w:line="240" w:lineRule="auto"/>
        <w:jc w:val="center"/>
        <w:rPr>
          <w:b/>
        </w:rPr>
      </w:pPr>
      <w:r w:rsidRPr="00B34FCA">
        <w:rPr>
          <w:b/>
        </w:rPr>
        <w:t>FUNCIONARIOS CONVOCADOS:</w:t>
      </w:r>
    </w:p>
    <w:p w14:paraId="5C7A82EE" w14:textId="77777777" w:rsidR="00721D75" w:rsidRDefault="00721D75" w:rsidP="00721D75">
      <w:pPr>
        <w:spacing w:after="0" w:line="240" w:lineRule="auto"/>
        <w:rPr>
          <w:bCs/>
        </w:rPr>
      </w:pPr>
    </w:p>
    <w:p w14:paraId="7870333D" w14:textId="6594C41A" w:rsidR="00721D75" w:rsidRPr="003C6DB6" w:rsidRDefault="00721D75" w:rsidP="00721D75">
      <w:pPr>
        <w:spacing w:after="0" w:line="240" w:lineRule="auto"/>
        <w:rPr>
          <w:bCs/>
        </w:rPr>
      </w:pPr>
      <w:r w:rsidRPr="003C6DB6">
        <w:rPr>
          <w:bCs/>
        </w:rPr>
        <w:t xml:space="preserve">Dra. Viviana Tapia </w:t>
      </w:r>
    </w:p>
    <w:p w14:paraId="036A9D34" w14:textId="77777777" w:rsidR="00721D75" w:rsidRPr="00B34FCA" w:rsidRDefault="00721D75" w:rsidP="00721D75">
      <w:pPr>
        <w:spacing w:after="0" w:line="240" w:lineRule="auto"/>
        <w:rPr>
          <w:b/>
        </w:rPr>
      </w:pPr>
      <w:r w:rsidRPr="00B34FCA">
        <w:rPr>
          <w:b/>
        </w:rPr>
        <w:t>FUNCIONARIA DELEGADA</w:t>
      </w:r>
    </w:p>
    <w:p w14:paraId="2C1D990D" w14:textId="77777777" w:rsidR="00721D75" w:rsidRDefault="00721D75" w:rsidP="00721D75">
      <w:pPr>
        <w:spacing w:after="0" w:line="240" w:lineRule="auto"/>
        <w:rPr>
          <w:b/>
        </w:rPr>
      </w:pPr>
      <w:r w:rsidRPr="00B34FCA">
        <w:rPr>
          <w:b/>
        </w:rPr>
        <w:t xml:space="preserve">PROCURADORIA METROPOLITANA </w:t>
      </w:r>
      <w:r>
        <w:rPr>
          <w:b/>
        </w:rPr>
        <w:t>Del G.A.D DEL DISTRITO METROPOLITANO DE QUITO</w:t>
      </w:r>
    </w:p>
    <w:p w14:paraId="0685544E" w14:textId="77777777" w:rsidR="00721D75" w:rsidRDefault="00721D75" w:rsidP="00721D75">
      <w:pPr>
        <w:spacing w:after="0" w:line="240" w:lineRule="auto"/>
        <w:rPr>
          <w:b/>
        </w:rPr>
      </w:pPr>
    </w:p>
    <w:p w14:paraId="55E99FBD" w14:textId="77777777" w:rsidR="00DB2CF6" w:rsidRDefault="00DB2CF6" w:rsidP="00B34FCA">
      <w:pPr>
        <w:spacing w:after="0" w:line="240" w:lineRule="auto"/>
        <w:jc w:val="center"/>
        <w:rPr>
          <w:b/>
        </w:rPr>
      </w:pPr>
    </w:p>
    <w:p w14:paraId="27595D0F" w14:textId="77777777" w:rsidR="00B34FCA" w:rsidRDefault="00821158" w:rsidP="00B34FCA">
      <w:pPr>
        <w:spacing w:after="0" w:line="240" w:lineRule="auto"/>
        <w:jc w:val="center"/>
        <w:rPr>
          <w:b/>
        </w:rPr>
      </w:pPr>
      <w:r>
        <w:rPr>
          <w:b/>
        </w:rPr>
        <w:t>ACREDITADOS A SILLA VACÍA</w:t>
      </w:r>
      <w:r w:rsidR="00B34FCA" w:rsidRPr="00B34FCA">
        <w:rPr>
          <w:b/>
        </w:rPr>
        <w:t>:</w:t>
      </w:r>
    </w:p>
    <w:p w14:paraId="2A53D3C1" w14:textId="77777777" w:rsidR="00A8248F" w:rsidRDefault="00A8248F" w:rsidP="001469C1">
      <w:pPr>
        <w:spacing w:after="0" w:line="240" w:lineRule="auto"/>
        <w:rPr>
          <w:b/>
        </w:rPr>
      </w:pPr>
    </w:p>
    <w:p w14:paraId="6CEF5BA4" w14:textId="77777777" w:rsidR="001469C1" w:rsidRPr="00B34FCA" w:rsidRDefault="001469C1" w:rsidP="001469C1">
      <w:pPr>
        <w:spacing w:after="0" w:line="240" w:lineRule="auto"/>
        <w:rPr>
          <w:b/>
        </w:rPr>
      </w:pPr>
      <w:r>
        <w:rPr>
          <w:b/>
        </w:rPr>
        <w:t>1.-</w:t>
      </w:r>
      <w:r w:rsidRPr="00B34FCA">
        <w:rPr>
          <w:b/>
        </w:rPr>
        <w:t>MOVIMIENTO ANIMALISTA NACIONAL</w:t>
      </w:r>
      <w:r>
        <w:rPr>
          <w:b/>
        </w:rPr>
        <w:t xml:space="preserve"> MAN</w:t>
      </w:r>
    </w:p>
    <w:p w14:paraId="359B9C30" w14:textId="77777777" w:rsidR="001469C1" w:rsidRDefault="001469C1" w:rsidP="001469C1">
      <w:pPr>
        <w:spacing w:after="0" w:line="240" w:lineRule="auto"/>
      </w:pPr>
      <w:r>
        <w:t>Cristina Alexandra Alarcón Rodas</w:t>
      </w:r>
    </w:p>
    <w:p w14:paraId="2DC3AFC9" w14:textId="77777777" w:rsidR="001469C1" w:rsidRDefault="001469C1" w:rsidP="001469C1">
      <w:pPr>
        <w:spacing w:after="0" w:line="240" w:lineRule="auto"/>
      </w:pPr>
      <w:r>
        <w:t>Pedro Juan Bermeo Guarderas</w:t>
      </w:r>
    </w:p>
    <w:p w14:paraId="473B7D66" w14:textId="77777777" w:rsidR="001469C1" w:rsidRDefault="001469C1" w:rsidP="00B34FCA">
      <w:pPr>
        <w:spacing w:after="0" w:line="240" w:lineRule="auto"/>
        <w:rPr>
          <w:b/>
        </w:rPr>
      </w:pPr>
    </w:p>
    <w:p w14:paraId="5046818E" w14:textId="77777777" w:rsidR="00B34FCA" w:rsidRPr="00B34FCA" w:rsidRDefault="001469C1" w:rsidP="00B34FCA">
      <w:pPr>
        <w:spacing w:after="0" w:line="240" w:lineRule="auto"/>
        <w:rPr>
          <w:b/>
        </w:rPr>
      </w:pPr>
      <w:r>
        <w:rPr>
          <w:b/>
        </w:rPr>
        <w:t>2.-</w:t>
      </w:r>
      <w:r w:rsidR="00B34FCA" w:rsidRPr="00B34FCA">
        <w:rPr>
          <w:b/>
        </w:rPr>
        <w:t xml:space="preserve">COLECTIVO FRATERNIDAD VETERINARIA </w:t>
      </w:r>
    </w:p>
    <w:p w14:paraId="3BE4F3B6" w14:textId="77777777" w:rsidR="00B34FCA" w:rsidRDefault="00B34FCA" w:rsidP="00B34FCA">
      <w:pPr>
        <w:spacing w:after="0" w:line="240" w:lineRule="auto"/>
      </w:pPr>
      <w:r>
        <w:t xml:space="preserve">Colón Jaime Grijalva Rosero </w:t>
      </w:r>
    </w:p>
    <w:p w14:paraId="59665FC3" w14:textId="77777777" w:rsidR="00B34FCA" w:rsidRDefault="00B34FCA" w:rsidP="00B34FCA">
      <w:pPr>
        <w:spacing w:after="0" w:line="240" w:lineRule="auto"/>
      </w:pPr>
      <w:r>
        <w:t>Fredy Olmedo Alcócer Quishpe</w:t>
      </w:r>
    </w:p>
    <w:p w14:paraId="4774A317" w14:textId="77777777" w:rsidR="00B34FCA" w:rsidRDefault="00B34FCA" w:rsidP="00B34FCA">
      <w:pPr>
        <w:spacing w:after="0" w:line="240" w:lineRule="auto"/>
      </w:pPr>
    </w:p>
    <w:p w14:paraId="60A18EBB" w14:textId="77777777" w:rsidR="00B34FCA" w:rsidRPr="00B34FCA" w:rsidRDefault="0095707A" w:rsidP="00B34FCA">
      <w:pPr>
        <w:spacing w:after="0" w:line="240" w:lineRule="auto"/>
        <w:rPr>
          <w:b/>
        </w:rPr>
      </w:pPr>
      <w:r>
        <w:rPr>
          <w:b/>
        </w:rPr>
        <w:t>3.-</w:t>
      </w:r>
      <w:r w:rsidR="00B34FCA" w:rsidRPr="00B34FCA">
        <w:rPr>
          <w:b/>
        </w:rPr>
        <w:t xml:space="preserve">CONSEJO CONSULTIVO DE ANIMALES Y NATURALEZA DEL CONSEJO DE PROTECCIÓN DE </w:t>
      </w:r>
    </w:p>
    <w:p w14:paraId="30ED92EC" w14:textId="77777777" w:rsidR="00B34FCA" w:rsidRPr="00B34FCA" w:rsidRDefault="00B34FCA" w:rsidP="00B34FCA">
      <w:pPr>
        <w:spacing w:after="0" w:line="240" w:lineRule="auto"/>
        <w:rPr>
          <w:b/>
        </w:rPr>
      </w:pPr>
      <w:r w:rsidRPr="00B34FCA">
        <w:rPr>
          <w:b/>
        </w:rPr>
        <w:t>DERECHOS DEL D.M.Q.</w:t>
      </w:r>
    </w:p>
    <w:p w14:paraId="252A2C4C" w14:textId="432E1497" w:rsidR="00B34FCA" w:rsidRDefault="00B34FCA" w:rsidP="00B34FCA">
      <w:pPr>
        <w:spacing w:after="0" w:line="240" w:lineRule="auto"/>
      </w:pPr>
      <w:r>
        <w:t xml:space="preserve">María Lorena de los Ángeles Bellolio Vernimmen </w:t>
      </w:r>
    </w:p>
    <w:p w14:paraId="5DF21ACD" w14:textId="77777777" w:rsidR="00B34FCA" w:rsidRDefault="00B34FCA" w:rsidP="00B34FCA">
      <w:pPr>
        <w:spacing w:after="0" w:line="240" w:lineRule="auto"/>
      </w:pPr>
      <w:r>
        <w:t>Mónica del Rocío Bracho Bastidas</w:t>
      </w:r>
    </w:p>
    <w:p w14:paraId="2BFB1758" w14:textId="77777777" w:rsidR="00B34FCA" w:rsidRDefault="00B34FCA" w:rsidP="00B34FCA">
      <w:pPr>
        <w:spacing w:after="0" w:line="240" w:lineRule="auto"/>
      </w:pPr>
    </w:p>
    <w:p w14:paraId="5ABB61E2" w14:textId="77777777" w:rsidR="00B34FCA" w:rsidRPr="00B34FCA" w:rsidRDefault="0095707A" w:rsidP="00B34FCA">
      <w:pPr>
        <w:spacing w:after="0" w:line="240" w:lineRule="auto"/>
        <w:rPr>
          <w:b/>
        </w:rPr>
      </w:pPr>
      <w:r>
        <w:rPr>
          <w:b/>
        </w:rPr>
        <w:t>4.-</w:t>
      </w:r>
      <w:r w:rsidR="00B34FCA" w:rsidRPr="00B34FCA">
        <w:rPr>
          <w:b/>
        </w:rPr>
        <w:t xml:space="preserve">COLEGIO DE VETERINARIOS DE PICHINCHA </w:t>
      </w:r>
    </w:p>
    <w:p w14:paraId="61A70FEA" w14:textId="77777777" w:rsidR="00B34FCA" w:rsidRDefault="00B34FCA" w:rsidP="00B34FCA">
      <w:pPr>
        <w:spacing w:after="0" w:line="240" w:lineRule="auto"/>
      </w:pPr>
      <w:r>
        <w:t xml:space="preserve">Patricio Fernando Ruiz Rivadeneyra </w:t>
      </w:r>
    </w:p>
    <w:p w14:paraId="611A64AA" w14:textId="77777777" w:rsidR="00B34FCA" w:rsidRDefault="00B34FCA" w:rsidP="00B34FCA">
      <w:pPr>
        <w:spacing w:after="0" w:line="240" w:lineRule="auto"/>
      </w:pPr>
      <w:r>
        <w:t xml:space="preserve">Rubén Darío Vallejo Erazo </w:t>
      </w:r>
      <w:permStart w:id="266535879" w:edGrp="everyone"/>
      <w:permEnd w:id="266535879"/>
    </w:p>
    <w:p w14:paraId="4C94B3BC" w14:textId="77777777" w:rsidR="00623F9C" w:rsidRDefault="00623F9C" w:rsidP="00B34FCA">
      <w:pPr>
        <w:spacing w:after="0" w:line="240" w:lineRule="auto"/>
      </w:pPr>
    </w:p>
    <w:p w14:paraId="7FC0154D" w14:textId="77777777" w:rsidR="00B34FCA" w:rsidRPr="00B34FCA" w:rsidRDefault="0095707A" w:rsidP="00B34FCA">
      <w:pPr>
        <w:spacing w:after="0" w:line="240" w:lineRule="auto"/>
        <w:rPr>
          <w:b/>
        </w:rPr>
      </w:pPr>
      <w:r>
        <w:rPr>
          <w:b/>
        </w:rPr>
        <w:t>5.-</w:t>
      </w:r>
      <w:r w:rsidR="00B34FCA" w:rsidRPr="00B34FCA">
        <w:rPr>
          <w:b/>
        </w:rPr>
        <w:t xml:space="preserve">ASOCIACIÓN ECUATORIANA DE REGISTROS CANINOS - AERCAN </w:t>
      </w:r>
    </w:p>
    <w:p w14:paraId="06FE1B4B" w14:textId="77777777" w:rsidR="00B34FCA" w:rsidRDefault="00B34FCA" w:rsidP="00B34FCA">
      <w:pPr>
        <w:spacing w:after="0" w:line="240" w:lineRule="auto"/>
      </w:pPr>
      <w:r>
        <w:t>José Henríquez Alabarda, Presidente</w:t>
      </w:r>
    </w:p>
    <w:p w14:paraId="5D69CA83" w14:textId="77777777" w:rsidR="00B34FCA" w:rsidRDefault="00B34FCA" w:rsidP="00B34FCA">
      <w:pPr>
        <w:spacing w:after="0" w:line="240" w:lineRule="auto"/>
      </w:pPr>
      <w:r>
        <w:lastRenderedPageBreak/>
        <w:t xml:space="preserve">Alejandra Henríquez Bucheli </w:t>
      </w:r>
    </w:p>
    <w:p w14:paraId="3E8ADB42" w14:textId="77777777" w:rsidR="00B34FCA" w:rsidRDefault="00B34FCA" w:rsidP="00B34FCA">
      <w:pPr>
        <w:spacing w:after="0" w:line="240" w:lineRule="auto"/>
      </w:pPr>
    </w:p>
    <w:p w14:paraId="700A3A61" w14:textId="77777777" w:rsidR="00B34FCA" w:rsidRPr="00B34FCA" w:rsidRDefault="0095707A" w:rsidP="00B34FCA">
      <w:pPr>
        <w:spacing w:after="0" w:line="240" w:lineRule="auto"/>
        <w:rPr>
          <w:b/>
        </w:rPr>
      </w:pPr>
      <w:r>
        <w:rPr>
          <w:b/>
        </w:rPr>
        <w:t>6.-</w:t>
      </w:r>
      <w:r w:rsidR="00B34FCA" w:rsidRPr="00B34FCA">
        <w:rPr>
          <w:b/>
        </w:rPr>
        <w:t>ASOCIACIÓN DE CRIADORES DE PERROS ROTTWEILER DEL ECUADOR – ASORO</w:t>
      </w:r>
    </w:p>
    <w:p w14:paraId="536E9F69" w14:textId="77777777" w:rsidR="00B34FCA" w:rsidRDefault="00B34FCA" w:rsidP="00B34FCA">
      <w:pPr>
        <w:spacing w:after="0" w:line="240" w:lineRule="auto"/>
      </w:pPr>
      <w:r>
        <w:t>Mario Oswaldo Moreno Camacho</w:t>
      </w:r>
    </w:p>
    <w:p w14:paraId="55E668DE" w14:textId="77777777" w:rsidR="00B34FCA" w:rsidRDefault="00B34FCA" w:rsidP="00B34FCA">
      <w:pPr>
        <w:spacing w:after="0" w:line="240" w:lineRule="auto"/>
      </w:pPr>
      <w:r>
        <w:t>Miriam Janneth Vásquez Sigüenza</w:t>
      </w:r>
    </w:p>
    <w:p w14:paraId="59D8CB22" w14:textId="77777777" w:rsidR="00FB614F" w:rsidRDefault="00FB614F" w:rsidP="00B34FCA">
      <w:pPr>
        <w:spacing w:after="0" w:line="240" w:lineRule="auto"/>
      </w:pPr>
    </w:p>
    <w:p w14:paraId="0351F1CE" w14:textId="77777777" w:rsidR="00B34FCA" w:rsidRPr="00B34FCA" w:rsidRDefault="0095707A" w:rsidP="00B34FCA">
      <w:pPr>
        <w:spacing w:after="0" w:line="240" w:lineRule="auto"/>
        <w:rPr>
          <w:b/>
        </w:rPr>
      </w:pPr>
      <w:r>
        <w:rPr>
          <w:b/>
        </w:rPr>
        <w:t>7.-</w:t>
      </w:r>
      <w:r w:rsidR="00B34FCA" w:rsidRPr="00B34FCA">
        <w:rPr>
          <w:b/>
        </w:rPr>
        <w:t>ASOCIACIÓN DE MÉDICOS VETERINARIOS ESPECIALISTAS EN PEQUEÑAS ESPECIES (AMVEPE)</w:t>
      </w:r>
    </w:p>
    <w:p w14:paraId="79B6278D" w14:textId="77777777" w:rsidR="00B34FCA" w:rsidRDefault="00B34FCA" w:rsidP="00B34FCA">
      <w:pPr>
        <w:spacing w:after="0" w:line="240" w:lineRule="auto"/>
      </w:pPr>
      <w:r>
        <w:t xml:space="preserve">Luis Alberto Bastidas Herrera </w:t>
      </w:r>
    </w:p>
    <w:p w14:paraId="5C184382" w14:textId="77777777" w:rsidR="00B34FCA" w:rsidRDefault="00B34FCA" w:rsidP="00B34FCA">
      <w:pPr>
        <w:spacing w:after="0" w:line="240" w:lineRule="auto"/>
      </w:pPr>
      <w:r>
        <w:t>Roberto Rueda Romero</w:t>
      </w:r>
    </w:p>
    <w:p w14:paraId="29E2C9BD" w14:textId="77777777" w:rsidR="00B34FCA" w:rsidRDefault="00B34FCA" w:rsidP="00B34FCA">
      <w:pPr>
        <w:spacing w:after="0" w:line="240" w:lineRule="auto"/>
      </w:pPr>
    </w:p>
    <w:p w14:paraId="7C6226A2" w14:textId="77777777" w:rsidR="00B34FCA" w:rsidRPr="00B34FCA" w:rsidRDefault="0095707A" w:rsidP="00B34FCA">
      <w:pPr>
        <w:spacing w:after="0" w:line="240" w:lineRule="auto"/>
        <w:rPr>
          <w:b/>
        </w:rPr>
      </w:pPr>
      <w:r>
        <w:rPr>
          <w:b/>
        </w:rPr>
        <w:t>8.-</w:t>
      </w:r>
      <w:r w:rsidR="00B34FCA" w:rsidRPr="00B34FCA">
        <w:rPr>
          <w:b/>
        </w:rPr>
        <w:t>COLECTIVO BOSQUE URBANO</w:t>
      </w:r>
    </w:p>
    <w:p w14:paraId="5C70FFEC" w14:textId="77777777" w:rsidR="00B34FCA" w:rsidRDefault="00B34FCA" w:rsidP="00B34FCA">
      <w:pPr>
        <w:spacing w:after="0" w:line="240" w:lineRule="auto"/>
      </w:pPr>
      <w:r>
        <w:t>Lili del Pilar Boada Flores</w:t>
      </w:r>
    </w:p>
    <w:p w14:paraId="7616F04D" w14:textId="77777777" w:rsidR="00B34FCA" w:rsidRDefault="00B34FCA" w:rsidP="00B34FCA">
      <w:pPr>
        <w:spacing w:after="0" w:line="240" w:lineRule="auto"/>
      </w:pPr>
      <w:r>
        <w:t>Diana Gabriela De La Torre Barrera</w:t>
      </w:r>
    </w:p>
    <w:p w14:paraId="690DA591" w14:textId="77777777" w:rsidR="000F3EE8" w:rsidRDefault="000F3EE8" w:rsidP="00B34FCA">
      <w:pPr>
        <w:spacing w:after="0" w:line="240" w:lineRule="auto"/>
        <w:rPr>
          <w:b/>
        </w:rPr>
      </w:pPr>
    </w:p>
    <w:p w14:paraId="4B95A595" w14:textId="77777777" w:rsidR="00B34FCA" w:rsidRPr="00B34FCA" w:rsidRDefault="0095707A" w:rsidP="00B34FCA">
      <w:pPr>
        <w:spacing w:after="0" w:line="240" w:lineRule="auto"/>
        <w:rPr>
          <w:b/>
        </w:rPr>
      </w:pPr>
      <w:r>
        <w:rPr>
          <w:b/>
        </w:rPr>
        <w:t>9.-</w:t>
      </w:r>
      <w:r w:rsidR="00B34FCA" w:rsidRPr="00B34FCA">
        <w:rPr>
          <w:b/>
        </w:rPr>
        <w:t xml:space="preserve">ASOCIACIÓN DE CRIADORES RESPONSABLES DEL AMERICAN PITBULL-ACRAP </w:t>
      </w:r>
    </w:p>
    <w:p w14:paraId="46FE3346" w14:textId="77777777" w:rsidR="00B34FCA" w:rsidRDefault="00B34FCA" w:rsidP="00B34FCA">
      <w:pPr>
        <w:spacing w:after="0" w:line="240" w:lineRule="auto"/>
      </w:pPr>
      <w:r>
        <w:t>Diego Alejandro Trujillo Guerrero</w:t>
      </w:r>
    </w:p>
    <w:p w14:paraId="2101DEB8" w14:textId="77777777" w:rsidR="00B34FCA" w:rsidRDefault="00B34FCA" w:rsidP="00B34FCA">
      <w:pPr>
        <w:spacing w:after="0" w:line="240" w:lineRule="auto"/>
      </w:pPr>
      <w:r>
        <w:t>Alex Geovanny Endara Marín</w:t>
      </w:r>
    </w:p>
    <w:p w14:paraId="5FCA0DF6" w14:textId="77777777" w:rsidR="00B34FCA" w:rsidRDefault="00B34FCA" w:rsidP="00B34FCA">
      <w:pPr>
        <w:spacing w:after="0" w:line="240" w:lineRule="auto"/>
      </w:pPr>
    </w:p>
    <w:p w14:paraId="65867D64" w14:textId="77777777" w:rsidR="00B34FCA" w:rsidRPr="00B34FCA" w:rsidRDefault="0095707A" w:rsidP="00B34FCA">
      <w:pPr>
        <w:spacing w:after="0" w:line="240" w:lineRule="auto"/>
        <w:rPr>
          <w:b/>
        </w:rPr>
      </w:pPr>
      <w:r>
        <w:rPr>
          <w:b/>
        </w:rPr>
        <w:t>10.-</w:t>
      </w:r>
      <w:r w:rsidR="00B34FCA" w:rsidRPr="00B34FCA">
        <w:rPr>
          <w:b/>
        </w:rPr>
        <w:t>ASOCIACIÓN DE CRIADORES DE OVEJEROS ALEMANES – ACOA</w:t>
      </w:r>
    </w:p>
    <w:p w14:paraId="73855C29" w14:textId="77777777" w:rsidR="00B34FCA" w:rsidRDefault="00B34FCA" w:rsidP="00B34FCA">
      <w:pPr>
        <w:spacing w:after="0" w:line="240" w:lineRule="auto"/>
      </w:pPr>
      <w:r>
        <w:t>Juan Carlos Ruales Silvers</w:t>
      </w:r>
    </w:p>
    <w:p w14:paraId="5E2D943E" w14:textId="77777777" w:rsidR="00B34FCA" w:rsidRDefault="00B34FCA" w:rsidP="00B34FCA">
      <w:pPr>
        <w:spacing w:after="0" w:line="240" w:lineRule="auto"/>
      </w:pPr>
      <w:r>
        <w:t>Alicia Maricela Heras Zhindon</w:t>
      </w:r>
    </w:p>
    <w:p w14:paraId="159CF866" w14:textId="77777777" w:rsidR="00B34FCA" w:rsidRDefault="00B34FCA" w:rsidP="00B34FCA">
      <w:pPr>
        <w:spacing w:after="0" w:line="240" w:lineRule="auto"/>
      </w:pPr>
    </w:p>
    <w:p w14:paraId="41F22DC8" w14:textId="77777777" w:rsidR="00B34FCA" w:rsidRPr="00B34FCA" w:rsidRDefault="0095707A" w:rsidP="00B34FCA">
      <w:pPr>
        <w:spacing w:after="0" w:line="240" w:lineRule="auto"/>
        <w:rPr>
          <w:b/>
        </w:rPr>
      </w:pPr>
      <w:r>
        <w:rPr>
          <w:b/>
        </w:rPr>
        <w:t>11.-</w:t>
      </w:r>
      <w:r w:rsidR="00B34FCA" w:rsidRPr="00B34FCA">
        <w:rPr>
          <w:b/>
        </w:rPr>
        <w:t>GRUPO CONSULTOR TERRANIMAL</w:t>
      </w:r>
    </w:p>
    <w:p w14:paraId="02D32B80" w14:textId="77777777" w:rsidR="00B34FCA" w:rsidRDefault="00B34FCA" w:rsidP="00B34FCA">
      <w:pPr>
        <w:spacing w:after="0" w:line="240" w:lineRule="auto"/>
      </w:pPr>
      <w:r>
        <w:t xml:space="preserve">Fernando Eduardo Arroyo Avilés </w:t>
      </w:r>
    </w:p>
    <w:p w14:paraId="7A3878CE" w14:textId="77777777" w:rsidR="00B34FCA" w:rsidRDefault="00B34FCA" w:rsidP="00B34FCA">
      <w:pPr>
        <w:spacing w:after="0" w:line="240" w:lineRule="auto"/>
      </w:pPr>
      <w:r>
        <w:t xml:space="preserve">Ana Lucía Dávila Gallo </w:t>
      </w:r>
    </w:p>
    <w:p w14:paraId="637F7697" w14:textId="77777777" w:rsidR="00B34FCA" w:rsidRDefault="00B34FCA" w:rsidP="00B34FCA">
      <w:pPr>
        <w:spacing w:after="0" w:line="240" w:lineRule="auto"/>
      </w:pPr>
    </w:p>
    <w:p w14:paraId="6CF5AEDE" w14:textId="77777777" w:rsidR="00FB614F" w:rsidRDefault="00FB614F" w:rsidP="00B34FCA">
      <w:pPr>
        <w:spacing w:after="0" w:line="240" w:lineRule="auto"/>
        <w:rPr>
          <w:b/>
        </w:rPr>
      </w:pPr>
    </w:p>
    <w:p w14:paraId="2BF56416" w14:textId="77777777" w:rsidR="00B34FCA" w:rsidRPr="00B34FCA" w:rsidRDefault="0095707A" w:rsidP="00B34FCA">
      <w:pPr>
        <w:spacing w:after="0" w:line="240" w:lineRule="auto"/>
        <w:rPr>
          <w:b/>
        </w:rPr>
      </w:pPr>
      <w:r>
        <w:rPr>
          <w:b/>
        </w:rPr>
        <w:t>12.-</w:t>
      </w:r>
      <w:r w:rsidR="00B34FCA" w:rsidRPr="00B34FCA">
        <w:rPr>
          <w:b/>
        </w:rPr>
        <w:t xml:space="preserve">FUNDACIÓN LIBERA ECUADOR </w:t>
      </w:r>
    </w:p>
    <w:p w14:paraId="000D62AF" w14:textId="77777777" w:rsidR="00B34FCA" w:rsidRDefault="00B34FCA" w:rsidP="00B34FCA">
      <w:pPr>
        <w:spacing w:after="0" w:line="240" w:lineRule="auto"/>
      </w:pPr>
      <w:r>
        <w:t xml:space="preserve">Sofía Lorena Torres Caiza </w:t>
      </w:r>
    </w:p>
    <w:p w14:paraId="1C8F7A04" w14:textId="77777777" w:rsidR="00B34FCA" w:rsidRDefault="00B34FCA" w:rsidP="00B34FCA">
      <w:pPr>
        <w:spacing w:after="0" w:line="240" w:lineRule="auto"/>
      </w:pPr>
      <w:r>
        <w:t xml:space="preserve">Nathalia Elizabeth Romero Rosero </w:t>
      </w:r>
    </w:p>
    <w:p w14:paraId="4748A5E6" w14:textId="77777777" w:rsidR="00B34FCA" w:rsidRDefault="00B34FCA" w:rsidP="00B34FCA">
      <w:pPr>
        <w:spacing w:after="0" w:line="240" w:lineRule="auto"/>
      </w:pPr>
    </w:p>
    <w:p w14:paraId="491143BE" w14:textId="77777777" w:rsidR="00B34FCA" w:rsidRPr="00B34FCA" w:rsidRDefault="0095707A" w:rsidP="00B34FCA">
      <w:pPr>
        <w:spacing w:after="0" w:line="240" w:lineRule="auto"/>
        <w:rPr>
          <w:b/>
        </w:rPr>
      </w:pPr>
      <w:r>
        <w:rPr>
          <w:b/>
        </w:rPr>
        <w:t>13.-</w:t>
      </w:r>
      <w:r w:rsidR="00B34FCA" w:rsidRPr="00B34FCA">
        <w:rPr>
          <w:b/>
        </w:rPr>
        <w:t xml:space="preserve">COLECTIVO CIUDADANO FRATERNIDAD CANINA QUITO </w:t>
      </w:r>
    </w:p>
    <w:p w14:paraId="3660AC09" w14:textId="77777777" w:rsidR="00B34FCA" w:rsidRDefault="00B34FCA" w:rsidP="00B34FCA">
      <w:pPr>
        <w:spacing w:after="0" w:line="240" w:lineRule="auto"/>
      </w:pPr>
      <w:r>
        <w:t>Amparo Josefina Viteri Ruiz</w:t>
      </w:r>
    </w:p>
    <w:p w14:paraId="35B4B135" w14:textId="77777777" w:rsidR="00B34FCA" w:rsidRDefault="00B34FCA" w:rsidP="00B34FCA">
      <w:pPr>
        <w:spacing w:after="0" w:line="240" w:lineRule="auto"/>
      </w:pPr>
      <w:r>
        <w:t xml:space="preserve">Nancy María de Lourdes Vega Calderón </w:t>
      </w:r>
    </w:p>
    <w:p w14:paraId="6FFF1338" w14:textId="77777777" w:rsidR="00B34FCA" w:rsidRDefault="00B34FCA" w:rsidP="00B34FCA">
      <w:pPr>
        <w:spacing w:after="0" w:line="240" w:lineRule="auto"/>
      </w:pPr>
    </w:p>
    <w:p w14:paraId="27914ACC" w14:textId="77777777" w:rsidR="00B34FCA" w:rsidRPr="00B34FCA" w:rsidRDefault="0095707A" w:rsidP="00B34FCA">
      <w:pPr>
        <w:spacing w:after="0" w:line="240" w:lineRule="auto"/>
        <w:rPr>
          <w:b/>
        </w:rPr>
      </w:pPr>
      <w:r>
        <w:rPr>
          <w:b/>
        </w:rPr>
        <w:t>14.-</w:t>
      </w:r>
      <w:r w:rsidR="00B34FCA" w:rsidRPr="00B34FCA">
        <w:rPr>
          <w:b/>
        </w:rPr>
        <w:t>EL COLECTIVO</w:t>
      </w:r>
    </w:p>
    <w:p w14:paraId="0BEF4CE7" w14:textId="77777777" w:rsidR="00B34FCA" w:rsidRDefault="00B34FCA" w:rsidP="00B34FCA">
      <w:pPr>
        <w:spacing w:after="0" w:line="240" w:lineRule="auto"/>
      </w:pPr>
      <w:r>
        <w:t>Alex Javier Samaniego Villacís</w:t>
      </w:r>
    </w:p>
    <w:p w14:paraId="7665F6C2" w14:textId="77777777" w:rsidR="00B34FCA" w:rsidRDefault="00B34FCA" w:rsidP="00B34FCA">
      <w:pPr>
        <w:spacing w:after="0" w:line="240" w:lineRule="auto"/>
      </w:pPr>
      <w:r>
        <w:t>Andrés Francisco Román Morales</w:t>
      </w:r>
    </w:p>
    <w:p w14:paraId="40B85D33" w14:textId="77777777" w:rsidR="00B34FCA" w:rsidRDefault="00B34FCA" w:rsidP="00B34FCA">
      <w:pPr>
        <w:spacing w:after="0" w:line="240" w:lineRule="auto"/>
      </w:pPr>
    </w:p>
    <w:p w14:paraId="7BDC3694" w14:textId="77777777" w:rsidR="00B34FCA" w:rsidRPr="00B34FCA" w:rsidRDefault="0095707A" w:rsidP="00B34FCA">
      <w:pPr>
        <w:spacing w:after="0" w:line="240" w:lineRule="auto"/>
        <w:rPr>
          <w:b/>
        </w:rPr>
      </w:pPr>
      <w:r>
        <w:rPr>
          <w:b/>
        </w:rPr>
        <w:t>15.-</w:t>
      </w:r>
      <w:r w:rsidR="00B34FCA" w:rsidRPr="00B34FCA">
        <w:rPr>
          <w:b/>
        </w:rPr>
        <w:t>EDUCACIÓN CANINA</w:t>
      </w:r>
    </w:p>
    <w:p w14:paraId="4A26CFCA" w14:textId="77777777" w:rsidR="00B34FCA" w:rsidRDefault="00B34FCA" w:rsidP="00B34FCA">
      <w:pPr>
        <w:spacing w:after="0" w:line="240" w:lineRule="auto"/>
      </w:pPr>
      <w:r>
        <w:t xml:space="preserve">José Santiago Tenezaca Santacruz </w:t>
      </w:r>
    </w:p>
    <w:p w14:paraId="4DFE5452" w14:textId="77777777" w:rsidR="00B34FCA" w:rsidRDefault="00B34FCA" w:rsidP="00B34FCA">
      <w:pPr>
        <w:spacing w:after="0" w:line="240" w:lineRule="auto"/>
      </w:pPr>
      <w:r>
        <w:t xml:space="preserve">Galo Francisco Guamán Correa </w:t>
      </w:r>
    </w:p>
    <w:p w14:paraId="30F5A2C2" w14:textId="77777777" w:rsidR="00B34FCA" w:rsidRDefault="00B34FCA" w:rsidP="00B34FCA">
      <w:pPr>
        <w:spacing w:after="0" w:line="240" w:lineRule="auto"/>
      </w:pPr>
    </w:p>
    <w:p w14:paraId="5A71C591" w14:textId="77777777" w:rsidR="00B34FCA" w:rsidRPr="00B34FCA" w:rsidRDefault="0095707A" w:rsidP="00B34FCA">
      <w:pPr>
        <w:spacing w:after="0" w:line="240" w:lineRule="auto"/>
        <w:rPr>
          <w:b/>
        </w:rPr>
      </w:pPr>
      <w:r>
        <w:rPr>
          <w:b/>
        </w:rPr>
        <w:lastRenderedPageBreak/>
        <w:t>16.-</w:t>
      </w:r>
      <w:r w:rsidR="00B34FCA" w:rsidRPr="00B34FCA">
        <w:rPr>
          <w:b/>
        </w:rPr>
        <w:t>COLECTIVO CIUDADANO INSTINTO CANINO</w:t>
      </w:r>
    </w:p>
    <w:p w14:paraId="59B52464" w14:textId="77777777" w:rsidR="00B34FCA" w:rsidRDefault="00B34FCA" w:rsidP="00B34FCA">
      <w:pPr>
        <w:spacing w:after="0" w:line="240" w:lineRule="auto"/>
      </w:pPr>
      <w:r>
        <w:t xml:space="preserve">Christian Fernando Tenezaca Santacruz </w:t>
      </w:r>
    </w:p>
    <w:p w14:paraId="1541EC91" w14:textId="77777777" w:rsidR="00B34FCA" w:rsidRDefault="00B34FCA" w:rsidP="00B34FCA">
      <w:pPr>
        <w:spacing w:after="0" w:line="240" w:lineRule="auto"/>
      </w:pPr>
      <w:r>
        <w:t>Dennis Orlando Veloz Andi</w:t>
      </w:r>
    </w:p>
    <w:p w14:paraId="1D1D4128" w14:textId="77777777" w:rsidR="00B34FCA" w:rsidRDefault="00B34FCA" w:rsidP="00B34FCA">
      <w:pPr>
        <w:spacing w:after="0" w:line="240" w:lineRule="auto"/>
      </w:pPr>
    </w:p>
    <w:p w14:paraId="06596424" w14:textId="77777777" w:rsidR="00B34FCA" w:rsidRPr="00B34FCA" w:rsidRDefault="0095707A" w:rsidP="00B34FCA">
      <w:pPr>
        <w:spacing w:after="0" w:line="240" w:lineRule="auto"/>
        <w:rPr>
          <w:b/>
        </w:rPr>
      </w:pPr>
      <w:r>
        <w:rPr>
          <w:b/>
        </w:rPr>
        <w:t>17.-</w:t>
      </w:r>
      <w:r w:rsidR="00B34FCA" w:rsidRPr="00B34FCA">
        <w:rPr>
          <w:b/>
        </w:rPr>
        <w:t>COLECTIVO CIUDADANO BUENOS HÁBITOS CANINOS</w:t>
      </w:r>
    </w:p>
    <w:p w14:paraId="2E636CEE" w14:textId="77777777" w:rsidR="00B34FCA" w:rsidRDefault="00B34FCA" w:rsidP="00B34FCA">
      <w:pPr>
        <w:spacing w:after="0" w:line="240" w:lineRule="auto"/>
      </w:pPr>
      <w:r>
        <w:t>Marco Hernán Moyon Cárdenas</w:t>
      </w:r>
    </w:p>
    <w:p w14:paraId="3756B49D" w14:textId="77777777" w:rsidR="00B34FCA" w:rsidRDefault="00B34FCA" w:rsidP="00B34FCA">
      <w:pPr>
        <w:spacing w:after="0" w:line="240" w:lineRule="auto"/>
      </w:pPr>
      <w:r>
        <w:t xml:space="preserve">Ángela Estefanía Bravo Rosado </w:t>
      </w:r>
    </w:p>
    <w:p w14:paraId="145BAFD3" w14:textId="77777777" w:rsidR="00B34FCA" w:rsidRDefault="00B34FCA" w:rsidP="00B34FCA">
      <w:pPr>
        <w:spacing w:after="0" w:line="240" w:lineRule="auto"/>
      </w:pPr>
    </w:p>
    <w:p w14:paraId="1C74DB64" w14:textId="77777777" w:rsidR="00B34FCA" w:rsidRPr="00B34FCA" w:rsidRDefault="0095707A" w:rsidP="00B34FCA">
      <w:pPr>
        <w:spacing w:after="0" w:line="240" w:lineRule="auto"/>
        <w:rPr>
          <w:b/>
        </w:rPr>
      </w:pPr>
      <w:r>
        <w:rPr>
          <w:b/>
        </w:rPr>
        <w:t>18.-</w:t>
      </w:r>
      <w:r w:rsidR="00B34FCA" w:rsidRPr="00B34FCA">
        <w:rPr>
          <w:b/>
        </w:rPr>
        <w:t xml:space="preserve">COLECTIVO CIUDADANO DOGO DE BURDEOS </w:t>
      </w:r>
    </w:p>
    <w:p w14:paraId="4A114579" w14:textId="77777777" w:rsidR="00B34FCA" w:rsidRDefault="00B34FCA" w:rsidP="00B34FCA">
      <w:pPr>
        <w:spacing w:after="0" w:line="240" w:lineRule="auto"/>
      </w:pPr>
      <w:r>
        <w:t xml:space="preserve">Carlos Orlando Ochoa Cortéz </w:t>
      </w:r>
    </w:p>
    <w:p w14:paraId="13A30B00" w14:textId="77777777" w:rsidR="00B34FCA" w:rsidRDefault="00B34FCA" w:rsidP="00B34FCA">
      <w:pPr>
        <w:spacing w:after="0" w:line="240" w:lineRule="auto"/>
      </w:pPr>
      <w:r>
        <w:t>Gino Vladimir Sánchez Andrade</w:t>
      </w:r>
    </w:p>
    <w:p w14:paraId="70E9C2E2" w14:textId="77777777" w:rsidR="00B34FCA" w:rsidRDefault="00B34FCA" w:rsidP="00B34FCA">
      <w:pPr>
        <w:spacing w:after="0" w:line="240" w:lineRule="auto"/>
      </w:pPr>
    </w:p>
    <w:p w14:paraId="52E647AB" w14:textId="77777777" w:rsidR="00B34FCA" w:rsidRPr="00B34FCA" w:rsidRDefault="0095707A" w:rsidP="00B34FCA">
      <w:pPr>
        <w:spacing w:after="0" w:line="240" w:lineRule="auto"/>
        <w:rPr>
          <w:b/>
        </w:rPr>
      </w:pPr>
      <w:r>
        <w:rPr>
          <w:b/>
        </w:rPr>
        <w:t>19.-</w:t>
      </w:r>
      <w:r w:rsidR="00B34FCA" w:rsidRPr="00B34FCA">
        <w:rPr>
          <w:b/>
        </w:rPr>
        <w:t xml:space="preserve">ESPERANZA ANIMAL </w:t>
      </w:r>
    </w:p>
    <w:p w14:paraId="675856CA" w14:textId="77777777" w:rsidR="00B34FCA" w:rsidRDefault="00B34FCA" w:rsidP="00B34FCA">
      <w:pPr>
        <w:spacing w:after="0" w:line="240" w:lineRule="auto"/>
      </w:pPr>
      <w:r>
        <w:t xml:space="preserve">Johanna Mishelle Moreta Molina </w:t>
      </w:r>
    </w:p>
    <w:p w14:paraId="43068442" w14:textId="77777777" w:rsidR="00B34FCA" w:rsidRDefault="00B34FCA" w:rsidP="00B34FCA">
      <w:pPr>
        <w:spacing w:after="0" w:line="240" w:lineRule="auto"/>
      </w:pPr>
      <w:r>
        <w:t xml:space="preserve">Angélica Castro Cabrera </w:t>
      </w:r>
    </w:p>
    <w:p w14:paraId="6C0CC1FF" w14:textId="77777777" w:rsidR="00B34FCA" w:rsidRDefault="00B34FCA" w:rsidP="00B34FCA">
      <w:pPr>
        <w:spacing w:after="0" w:line="240" w:lineRule="auto"/>
      </w:pPr>
    </w:p>
    <w:p w14:paraId="407B54AA" w14:textId="77777777" w:rsidR="00B34FCA" w:rsidRPr="00B34FCA" w:rsidRDefault="0095707A" w:rsidP="00B34FCA">
      <w:pPr>
        <w:spacing w:after="0" w:line="240" w:lineRule="auto"/>
        <w:rPr>
          <w:b/>
        </w:rPr>
      </w:pPr>
      <w:r>
        <w:rPr>
          <w:b/>
        </w:rPr>
        <w:t>20.-</w:t>
      </w:r>
      <w:r w:rsidR="00B34FCA" w:rsidRPr="00B34FCA">
        <w:rPr>
          <w:b/>
        </w:rPr>
        <w:t xml:space="preserve">LIBERTAD ANIMAL </w:t>
      </w:r>
    </w:p>
    <w:p w14:paraId="566BCF81" w14:textId="77777777" w:rsidR="00B34FCA" w:rsidRDefault="00B34FCA" w:rsidP="00B34FCA">
      <w:pPr>
        <w:spacing w:after="0" w:line="240" w:lineRule="auto"/>
      </w:pPr>
      <w:r>
        <w:t>Diego Fernando Pérez Cartagena</w:t>
      </w:r>
    </w:p>
    <w:p w14:paraId="0104683A" w14:textId="77777777" w:rsidR="00B34FCA" w:rsidRDefault="00B34FCA" w:rsidP="00B34FCA">
      <w:pPr>
        <w:spacing w:after="0" w:line="240" w:lineRule="auto"/>
      </w:pPr>
      <w:r>
        <w:t xml:space="preserve">Luis Fernando Vélez Guachisaca  </w:t>
      </w:r>
    </w:p>
    <w:p w14:paraId="211F1CD0" w14:textId="77777777" w:rsidR="00B34FCA" w:rsidRDefault="00B34FCA" w:rsidP="00B34FCA">
      <w:pPr>
        <w:spacing w:after="0" w:line="240" w:lineRule="auto"/>
      </w:pPr>
    </w:p>
    <w:p w14:paraId="41A123B1" w14:textId="77777777" w:rsidR="00B34FCA" w:rsidRPr="00B34FCA" w:rsidRDefault="0095707A" w:rsidP="00B34FCA">
      <w:pPr>
        <w:spacing w:after="0" w:line="240" w:lineRule="auto"/>
        <w:rPr>
          <w:b/>
        </w:rPr>
      </w:pPr>
      <w:r>
        <w:rPr>
          <w:b/>
        </w:rPr>
        <w:t>21.-</w:t>
      </w:r>
      <w:r w:rsidR="00B34FCA" w:rsidRPr="00B34FCA">
        <w:rPr>
          <w:b/>
        </w:rPr>
        <w:t xml:space="preserve">ORGANIZACIÓN SOCIAL CIUDADANA DE ANIMALES Y NATURALEZA-OSCAN </w:t>
      </w:r>
    </w:p>
    <w:p w14:paraId="5DE31142" w14:textId="77777777" w:rsidR="00B34FCA" w:rsidRDefault="00B34FCA" w:rsidP="00B34FCA">
      <w:pPr>
        <w:spacing w:after="0" w:line="240" w:lineRule="auto"/>
      </w:pPr>
      <w:r>
        <w:t xml:space="preserve">María Josefina Jumbo Martinez </w:t>
      </w:r>
    </w:p>
    <w:p w14:paraId="6B19EBF0" w14:textId="77777777" w:rsidR="00B34FCA" w:rsidRDefault="00B34FCA" w:rsidP="00B34FCA">
      <w:pPr>
        <w:spacing w:after="0" w:line="240" w:lineRule="auto"/>
      </w:pPr>
      <w:r>
        <w:t xml:space="preserve">Olga Betty Vega Arjona </w:t>
      </w:r>
    </w:p>
    <w:p w14:paraId="5C7D43A8" w14:textId="77777777" w:rsidR="00B34FCA" w:rsidRDefault="00B34FCA" w:rsidP="00B34FCA">
      <w:pPr>
        <w:spacing w:after="0" w:line="240" w:lineRule="auto"/>
      </w:pPr>
    </w:p>
    <w:p w14:paraId="4C996C68" w14:textId="77777777" w:rsidR="00B34FCA" w:rsidRPr="00B34FCA" w:rsidRDefault="0095707A" w:rsidP="00B34FCA">
      <w:pPr>
        <w:spacing w:after="0" w:line="240" w:lineRule="auto"/>
        <w:rPr>
          <w:b/>
        </w:rPr>
      </w:pPr>
      <w:r>
        <w:rPr>
          <w:b/>
        </w:rPr>
        <w:t>22.-</w:t>
      </w:r>
      <w:r w:rsidR="00B34FCA" w:rsidRPr="00B34FCA">
        <w:rPr>
          <w:b/>
        </w:rPr>
        <w:t>COLECTIVO GROOMERS QUITO</w:t>
      </w:r>
    </w:p>
    <w:p w14:paraId="34E0AC98" w14:textId="77777777" w:rsidR="00B34FCA" w:rsidRDefault="00B34FCA" w:rsidP="00B34FCA">
      <w:pPr>
        <w:spacing w:after="0" w:line="240" w:lineRule="auto"/>
      </w:pPr>
      <w:r>
        <w:t xml:space="preserve">Johan Andrés Vilatuña Lliguicota </w:t>
      </w:r>
    </w:p>
    <w:p w14:paraId="2A4A22C1" w14:textId="77777777" w:rsidR="00B34FCA" w:rsidRDefault="00B34FCA" w:rsidP="00B34FCA">
      <w:pPr>
        <w:spacing w:after="0" w:line="240" w:lineRule="auto"/>
      </w:pPr>
      <w:r>
        <w:t xml:space="preserve">Víctor Hugo Navarrete Vilatuña </w:t>
      </w:r>
    </w:p>
    <w:p w14:paraId="7924104A" w14:textId="77777777" w:rsidR="00B34FCA" w:rsidRDefault="00B34FCA" w:rsidP="00B34FCA">
      <w:pPr>
        <w:spacing w:after="0" w:line="240" w:lineRule="auto"/>
      </w:pPr>
    </w:p>
    <w:p w14:paraId="7791E057" w14:textId="77777777" w:rsidR="00B34FCA" w:rsidRPr="00B34FCA" w:rsidRDefault="0095707A" w:rsidP="00B34FCA">
      <w:pPr>
        <w:spacing w:after="0" w:line="240" w:lineRule="auto"/>
        <w:rPr>
          <w:b/>
        </w:rPr>
      </w:pPr>
      <w:r>
        <w:rPr>
          <w:b/>
        </w:rPr>
        <w:t>23.-</w:t>
      </w:r>
      <w:r w:rsidR="00B34FCA" w:rsidRPr="00B34FCA">
        <w:rPr>
          <w:b/>
        </w:rPr>
        <w:t>ORGANIZACIÓN POR EL DERRECHO PET</w:t>
      </w:r>
    </w:p>
    <w:p w14:paraId="32585461" w14:textId="77777777" w:rsidR="00B34FCA" w:rsidRDefault="00B34FCA" w:rsidP="00B34FCA">
      <w:pPr>
        <w:spacing w:after="0" w:line="240" w:lineRule="auto"/>
      </w:pPr>
      <w:r>
        <w:t>Lilian Lorena Ruiz Barrera</w:t>
      </w:r>
    </w:p>
    <w:p w14:paraId="01A9E0F0" w14:textId="77777777" w:rsidR="00B34FCA" w:rsidRDefault="00B34FCA" w:rsidP="00B34FCA">
      <w:pPr>
        <w:spacing w:after="0" w:line="240" w:lineRule="auto"/>
      </w:pPr>
      <w:r>
        <w:t xml:space="preserve">Juan Carlos Erazo Vélez </w:t>
      </w:r>
    </w:p>
    <w:p w14:paraId="6D27068A" w14:textId="77777777" w:rsidR="00B34FCA" w:rsidRDefault="00B34FCA" w:rsidP="00B34FCA">
      <w:pPr>
        <w:spacing w:after="0" w:line="240" w:lineRule="auto"/>
      </w:pPr>
    </w:p>
    <w:p w14:paraId="0D32D48C" w14:textId="77777777" w:rsidR="00B34FCA" w:rsidRPr="00B34FCA" w:rsidRDefault="0095707A" w:rsidP="00B34FCA">
      <w:pPr>
        <w:spacing w:after="0" w:line="240" w:lineRule="auto"/>
        <w:rPr>
          <w:b/>
        </w:rPr>
      </w:pPr>
      <w:r>
        <w:rPr>
          <w:b/>
        </w:rPr>
        <w:t>24.-</w:t>
      </w:r>
      <w:r w:rsidR="00B34FCA" w:rsidRPr="00B34FCA">
        <w:rPr>
          <w:b/>
        </w:rPr>
        <w:t xml:space="preserve">CAMINANDO JUNTOS HACIA UN MUNDO MEJOR </w:t>
      </w:r>
    </w:p>
    <w:p w14:paraId="7210B9FA" w14:textId="77777777" w:rsidR="00B34FCA" w:rsidRDefault="00B34FCA" w:rsidP="00B34FCA">
      <w:pPr>
        <w:spacing w:after="0" w:line="240" w:lineRule="auto"/>
      </w:pPr>
      <w:r>
        <w:t xml:space="preserve">Evelyn Vanessa Suquillo Quina </w:t>
      </w:r>
    </w:p>
    <w:p w14:paraId="06BB91BA" w14:textId="77777777" w:rsidR="00B34FCA" w:rsidRDefault="00B34FCA" w:rsidP="00B34FCA">
      <w:pPr>
        <w:spacing w:after="0" w:line="240" w:lineRule="auto"/>
      </w:pPr>
      <w:r>
        <w:t>Vicente Liborio Guaycha García</w:t>
      </w:r>
    </w:p>
    <w:p w14:paraId="64D2413E" w14:textId="77777777" w:rsidR="00B34FCA" w:rsidRDefault="00B34FCA" w:rsidP="00B34FCA">
      <w:pPr>
        <w:spacing w:after="0" w:line="240" w:lineRule="auto"/>
      </w:pPr>
    </w:p>
    <w:p w14:paraId="711DDBF6" w14:textId="77777777" w:rsidR="00B34FCA" w:rsidRPr="00B34FCA" w:rsidRDefault="0095707A" w:rsidP="00B34FCA">
      <w:pPr>
        <w:spacing w:after="0" w:line="240" w:lineRule="auto"/>
        <w:rPr>
          <w:b/>
        </w:rPr>
      </w:pPr>
      <w:r>
        <w:rPr>
          <w:b/>
        </w:rPr>
        <w:t>25.-</w:t>
      </w:r>
      <w:r w:rsidR="00B34FCA" w:rsidRPr="00B34FCA">
        <w:rPr>
          <w:b/>
        </w:rPr>
        <w:t xml:space="preserve">REFUGIO AMIGOS DE ISABELLA </w:t>
      </w:r>
    </w:p>
    <w:p w14:paraId="218C508C" w14:textId="77777777" w:rsidR="00B34FCA" w:rsidRDefault="00B34FCA" w:rsidP="00B34FCA">
      <w:pPr>
        <w:spacing w:after="0" w:line="240" w:lineRule="auto"/>
      </w:pPr>
      <w:r>
        <w:t xml:space="preserve">Marcia Virginia Carrera Ponce </w:t>
      </w:r>
    </w:p>
    <w:p w14:paraId="1EFADF28" w14:textId="77777777" w:rsidR="00B34FCA" w:rsidRDefault="00B34FCA" w:rsidP="00B34FCA">
      <w:pPr>
        <w:spacing w:after="0" w:line="240" w:lineRule="auto"/>
      </w:pPr>
      <w:r>
        <w:t xml:space="preserve">Dolores Columba Duque Quezada </w:t>
      </w:r>
    </w:p>
    <w:p w14:paraId="194FC246" w14:textId="77777777" w:rsidR="00B34FCA" w:rsidRDefault="00B34FCA" w:rsidP="00B34FCA">
      <w:pPr>
        <w:spacing w:after="0" w:line="240" w:lineRule="auto"/>
      </w:pPr>
    </w:p>
    <w:p w14:paraId="23DCA883" w14:textId="77777777" w:rsidR="00B34FCA" w:rsidRPr="00B34FCA" w:rsidRDefault="0095707A" w:rsidP="00B34FCA">
      <w:pPr>
        <w:spacing w:after="0" w:line="240" w:lineRule="auto"/>
        <w:rPr>
          <w:b/>
        </w:rPr>
      </w:pPr>
      <w:r>
        <w:rPr>
          <w:b/>
        </w:rPr>
        <w:t>26.-</w:t>
      </w:r>
      <w:r w:rsidR="00B34FCA" w:rsidRPr="00B34FCA">
        <w:rPr>
          <w:b/>
        </w:rPr>
        <w:t xml:space="preserve">CONCIENCIA ANIMAL </w:t>
      </w:r>
    </w:p>
    <w:p w14:paraId="63395C17" w14:textId="77777777" w:rsidR="00B34FCA" w:rsidRDefault="00B34FCA" w:rsidP="00B34FCA">
      <w:pPr>
        <w:spacing w:after="0" w:line="240" w:lineRule="auto"/>
      </w:pPr>
      <w:r>
        <w:t xml:space="preserve">Juan Francisco Almeida Villavicencio </w:t>
      </w:r>
    </w:p>
    <w:p w14:paraId="2A8EC888" w14:textId="77777777" w:rsidR="00846EDE" w:rsidRDefault="00B34FCA" w:rsidP="00B34FCA">
      <w:pPr>
        <w:spacing w:after="0" w:line="240" w:lineRule="auto"/>
      </w:pPr>
      <w:r>
        <w:t>Andrés Gustavo Almeida Villavicencio</w:t>
      </w:r>
    </w:p>
    <w:p w14:paraId="42AFCBA5" w14:textId="77777777" w:rsidR="0095707A" w:rsidRDefault="0095707A" w:rsidP="00B34FCA">
      <w:pPr>
        <w:spacing w:after="0" w:line="240" w:lineRule="auto"/>
      </w:pPr>
    </w:p>
    <w:p w14:paraId="6D24424B" w14:textId="77777777" w:rsidR="0095707A" w:rsidRDefault="0095707A" w:rsidP="00B34FCA">
      <w:pPr>
        <w:spacing w:after="0" w:line="240" w:lineRule="auto"/>
        <w:rPr>
          <w:b/>
        </w:rPr>
      </w:pPr>
      <w:r w:rsidRPr="0095707A">
        <w:rPr>
          <w:b/>
        </w:rPr>
        <w:t xml:space="preserve">27.-FUNDACIÓN ESCUELA DE PERROS GUIA ECUATORIANOS-EPGE </w:t>
      </w:r>
    </w:p>
    <w:p w14:paraId="231030C8" w14:textId="77777777" w:rsidR="0095707A" w:rsidRDefault="00114FDD" w:rsidP="00B34FCA">
      <w:pPr>
        <w:spacing w:after="0" w:line="240" w:lineRule="auto"/>
      </w:pPr>
      <w:r w:rsidRPr="00114FDD">
        <w:t xml:space="preserve">Sandra Valeria Chung Lam </w:t>
      </w:r>
    </w:p>
    <w:p w14:paraId="3F2C341C" w14:textId="77777777" w:rsidR="00114FDD" w:rsidRPr="00114FDD" w:rsidRDefault="00114FDD" w:rsidP="00B34FCA">
      <w:pPr>
        <w:spacing w:after="0" w:line="240" w:lineRule="auto"/>
      </w:pPr>
      <w:r>
        <w:t>Francisco Xavier Torres Larrea</w:t>
      </w:r>
      <w:permStart w:id="1558061980" w:edGrp="everyone"/>
      <w:permEnd w:id="1558061980"/>
    </w:p>
    <w:sectPr w:rsidR="00114FDD" w:rsidRPr="00114FDD">
      <w:headerReference w:type="default" r:id="rId8"/>
      <w:foot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AF71D7" w14:textId="77777777" w:rsidR="005C5B28" w:rsidRDefault="005C5B28" w:rsidP="00B51D8D">
      <w:pPr>
        <w:spacing w:after="0" w:line="240" w:lineRule="auto"/>
      </w:pPr>
      <w:r>
        <w:separator/>
      </w:r>
    </w:p>
  </w:endnote>
  <w:endnote w:type="continuationSeparator" w:id="0">
    <w:p w14:paraId="5C86F37F" w14:textId="77777777" w:rsidR="005C5B28" w:rsidRDefault="005C5B28" w:rsidP="00B51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9F3EC5" w14:textId="77777777" w:rsidR="007F0953" w:rsidRDefault="007F0953">
    <w:pPr>
      <w:pStyle w:val="Piedepgina"/>
    </w:pPr>
    <w:r w:rsidRPr="007F0953">
      <w:rPr>
        <w:noProof/>
        <w:lang w:eastAsia="es-EC"/>
      </w:rPr>
      <w:drawing>
        <wp:inline distT="0" distB="0" distL="0" distR="0" wp14:anchorId="0AB1DB31" wp14:editId="6432A7D6">
          <wp:extent cx="5612130" cy="16891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12130" cy="16891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46E36" w14:textId="77777777" w:rsidR="005C5B28" w:rsidRDefault="005C5B28" w:rsidP="00B51D8D">
      <w:pPr>
        <w:spacing w:after="0" w:line="240" w:lineRule="auto"/>
      </w:pPr>
      <w:r>
        <w:separator/>
      </w:r>
    </w:p>
  </w:footnote>
  <w:footnote w:type="continuationSeparator" w:id="0">
    <w:p w14:paraId="47E4EB0D" w14:textId="77777777" w:rsidR="005C5B28" w:rsidRDefault="005C5B28" w:rsidP="00B51D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E63F1" w14:textId="77777777" w:rsidR="00B51D8D" w:rsidRDefault="00B51D8D" w:rsidP="00B51D8D">
    <w:pPr>
      <w:pStyle w:val="Encabezado"/>
      <w:jc w:val="center"/>
    </w:pPr>
    <w:r w:rsidRPr="00B51D8D">
      <w:rPr>
        <w:noProof/>
        <w:lang w:eastAsia="es-EC"/>
      </w:rPr>
      <w:drawing>
        <wp:inline distT="0" distB="0" distL="0" distR="0" wp14:anchorId="27956F00" wp14:editId="2AD00DE5">
          <wp:extent cx="4949324" cy="1240155"/>
          <wp:effectExtent l="0" t="0" r="3810" b="4445"/>
          <wp:docPr id="1" name="Imagen 1"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t="3666"/>
                  <a:stretch/>
                </pic:blipFill>
                <pic:spPr bwMode="auto">
                  <a:xfrm>
                    <a:off x="0" y="0"/>
                    <a:ext cx="4972035" cy="124584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E41261"/>
    <w:multiLevelType w:val="hybridMultilevel"/>
    <w:tmpl w:val="6340E8A2"/>
    <w:lvl w:ilvl="0" w:tplc="540A000F">
      <w:start w:val="1"/>
      <w:numFmt w:val="decimal"/>
      <w:lvlText w:val="%1."/>
      <w:lvlJc w:val="left"/>
      <w:pPr>
        <w:ind w:left="720" w:hanging="360"/>
      </w:pPr>
      <w:rPr>
        <w:rFonts w:hint="default"/>
      </w:r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
    <w:nsid w:val="304D3D8D"/>
    <w:multiLevelType w:val="hybridMultilevel"/>
    <w:tmpl w:val="A10CB16C"/>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nsid w:val="40E0106D"/>
    <w:multiLevelType w:val="hybridMultilevel"/>
    <w:tmpl w:val="A992C98A"/>
    <w:lvl w:ilvl="0" w:tplc="6FA8F1D6">
      <w:start w:val="1"/>
      <w:numFmt w:val="decimal"/>
      <w:lvlText w:val="%1."/>
      <w:lvlJc w:val="left"/>
      <w:pPr>
        <w:ind w:left="785" w:hanging="360"/>
      </w:pPr>
      <w:rPr>
        <w:rFonts w:hint="default"/>
        <w:b/>
      </w:rPr>
    </w:lvl>
    <w:lvl w:ilvl="1" w:tplc="300A0019" w:tentative="1">
      <w:start w:val="1"/>
      <w:numFmt w:val="lowerLetter"/>
      <w:lvlText w:val="%2."/>
      <w:lvlJc w:val="left"/>
      <w:pPr>
        <w:ind w:left="1505" w:hanging="360"/>
      </w:pPr>
    </w:lvl>
    <w:lvl w:ilvl="2" w:tplc="300A001B" w:tentative="1">
      <w:start w:val="1"/>
      <w:numFmt w:val="lowerRoman"/>
      <w:lvlText w:val="%3."/>
      <w:lvlJc w:val="right"/>
      <w:pPr>
        <w:ind w:left="2225" w:hanging="180"/>
      </w:pPr>
    </w:lvl>
    <w:lvl w:ilvl="3" w:tplc="300A000F" w:tentative="1">
      <w:start w:val="1"/>
      <w:numFmt w:val="decimal"/>
      <w:lvlText w:val="%4."/>
      <w:lvlJc w:val="left"/>
      <w:pPr>
        <w:ind w:left="2945" w:hanging="360"/>
      </w:pPr>
    </w:lvl>
    <w:lvl w:ilvl="4" w:tplc="300A0019" w:tentative="1">
      <w:start w:val="1"/>
      <w:numFmt w:val="lowerLetter"/>
      <w:lvlText w:val="%5."/>
      <w:lvlJc w:val="left"/>
      <w:pPr>
        <w:ind w:left="3665" w:hanging="360"/>
      </w:pPr>
    </w:lvl>
    <w:lvl w:ilvl="5" w:tplc="300A001B" w:tentative="1">
      <w:start w:val="1"/>
      <w:numFmt w:val="lowerRoman"/>
      <w:lvlText w:val="%6."/>
      <w:lvlJc w:val="right"/>
      <w:pPr>
        <w:ind w:left="4385" w:hanging="180"/>
      </w:pPr>
    </w:lvl>
    <w:lvl w:ilvl="6" w:tplc="300A000F" w:tentative="1">
      <w:start w:val="1"/>
      <w:numFmt w:val="decimal"/>
      <w:lvlText w:val="%7."/>
      <w:lvlJc w:val="left"/>
      <w:pPr>
        <w:ind w:left="5105" w:hanging="360"/>
      </w:pPr>
    </w:lvl>
    <w:lvl w:ilvl="7" w:tplc="300A0019" w:tentative="1">
      <w:start w:val="1"/>
      <w:numFmt w:val="lowerLetter"/>
      <w:lvlText w:val="%8."/>
      <w:lvlJc w:val="left"/>
      <w:pPr>
        <w:ind w:left="5825" w:hanging="360"/>
      </w:pPr>
    </w:lvl>
    <w:lvl w:ilvl="8" w:tplc="300A001B" w:tentative="1">
      <w:start w:val="1"/>
      <w:numFmt w:val="lowerRoman"/>
      <w:lvlText w:val="%9."/>
      <w:lvlJc w:val="right"/>
      <w:pPr>
        <w:ind w:left="6545"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1" w:cryptProviderType="rsaAES" w:cryptAlgorithmClass="hash" w:cryptAlgorithmType="typeAny" w:cryptAlgorithmSid="14" w:cryptSpinCount="100000" w:hash="leUheeCOiJtq7LscL8P8Ld8qTDq5bOfJxLtTxudWjjSg+AzIi0bJOr2xfEyuEYJ7UnAX3prbUQzEDQCX+6z7eQ==" w:salt="cZJpsZTQFvIrkgZ2RIkFUA=="/>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0NDSxNDExszA3MDJQ0lEKTi0uzszPAykwqwUAsmBP4CwAAAA="/>
  </w:docVars>
  <w:rsids>
    <w:rsidRoot w:val="00846EDE"/>
    <w:rsid w:val="0003075A"/>
    <w:rsid w:val="0004038A"/>
    <w:rsid w:val="000746BD"/>
    <w:rsid w:val="000B09A8"/>
    <w:rsid w:val="000C26CF"/>
    <w:rsid w:val="000D190D"/>
    <w:rsid w:val="000D68F6"/>
    <w:rsid w:val="000F3EE8"/>
    <w:rsid w:val="00114FDD"/>
    <w:rsid w:val="00125AE7"/>
    <w:rsid w:val="00134C49"/>
    <w:rsid w:val="001469C1"/>
    <w:rsid w:val="00186CC0"/>
    <w:rsid w:val="001A6495"/>
    <w:rsid w:val="001D069C"/>
    <w:rsid w:val="00246A51"/>
    <w:rsid w:val="0025342A"/>
    <w:rsid w:val="002C70B7"/>
    <w:rsid w:val="002F2A99"/>
    <w:rsid w:val="00310AF1"/>
    <w:rsid w:val="00310E79"/>
    <w:rsid w:val="003258A1"/>
    <w:rsid w:val="00437715"/>
    <w:rsid w:val="00451009"/>
    <w:rsid w:val="00474A1B"/>
    <w:rsid w:val="004C5406"/>
    <w:rsid w:val="00533860"/>
    <w:rsid w:val="005839D5"/>
    <w:rsid w:val="005C5B28"/>
    <w:rsid w:val="00607A8C"/>
    <w:rsid w:val="00623F9C"/>
    <w:rsid w:val="00642F5F"/>
    <w:rsid w:val="00647683"/>
    <w:rsid w:val="00675BDF"/>
    <w:rsid w:val="00682828"/>
    <w:rsid w:val="00721D75"/>
    <w:rsid w:val="007629BF"/>
    <w:rsid w:val="0076558D"/>
    <w:rsid w:val="007F0953"/>
    <w:rsid w:val="007F4E80"/>
    <w:rsid w:val="008012DB"/>
    <w:rsid w:val="00821158"/>
    <w:rsid w:val="00846EDE"/>
    <w:rsid w:val="00850FF3"/>
    <w:rsid w:val="008E5381"/>
    <w:rsid w:val="00914DAD"/>
    <w:rsid w:val="0092756F"/>
    <w:rsid w:val="00941331"/>
    <w:rsid w:val="0095707A"/>
    <w:rsid w:val="00971C00"/>
    <w:rsid w:val="009748CA"/>
    <w:rsid w:val="00993ED8"/>
    <w:rsid w:val="009B15AD"/>
    <w:rsid w:val="00A12297"/>
    <w:rsid w:val="00A253FF"/>
    <w:rsid w:val="00A53571"/>
    <w:rsid w:val="00A8248F"/>
    <w:rsid w:val="00AC72FA"/>
    <w:rsid w:val="00B205DE"/>
    <w:rsid w:val="00B34FCA"/>
    <w:rsid w:val="00B51D8D"/>
    <w:rsid w:val="00B94377"/>
    <w:rsid w:val="00C01952"/>
    <w:rsid w:val="00C448A2"/>
    <w:rsid w:val="00C80538"/>
    <w:rsid w:val="00C97D2B"/>
    <w:rsid w:val="00CB22A5"/>
    <w:rsid w:val="00CE2E41"/>
    <w:rsid w:val="00D14D15"/>
    <w:rsid w:val="00DB2CF6"/>
    <w:rsid w:val="00DD13B5"/>
    <w:rsid w:val="00E2643D"/>
    <w:rsid w:val="00E3501E"/>
    <w:rsid w:val="00E81349"/>
    <w:rsid w:val="00E8533D"/>
    <w:rsid w:val="00E91033"/>
    <w:rsid w:val="00F0123A"/>
    <w:rsid w:val="00F7110D"/>
    <w:rsid w:val="00F74487"/>
    <w:rsid w:val="00FB614F"/>
    <w:rsid w:val="00FE11E6"/>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7F7D4"/>
  <w15:chartTrackingRefBased/>
  <w15:docId w15:val="{2667B498-72DB-43F9-A36C-7BAA88E85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46EDE"/>
    <w:pPr>
      <w:ind w:left="720"/>
      <w:contextualSpacing/>
    </w:pPr>
  </w:style>
  <w:style w:type="paragraph" w:styleId="Encabezado">
    <w:name w:val="header"/>
    <w:basedOn w:val="Normal"/>
    <w:link w:val="EncabezadoCar"/>
    <w:uiPriority w:val="99"/>
    <w:unhideWhenUsed/>
    <w:rsid w:val="00B51D8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51D8D"/>
  </w:style>
  <w:style w:type="paragraph" w:styleId="Piedepgina">
    <w:name w:val="footer"/>
    <w:basedOn w:val="Normal"/>
    <w:link w:val="PiedepginaCar"/>
    <w:uiPriority w:val="99"/>
    <w:unhideWhenUsed/>
    <w:rsid w:val="00B51D8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51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BE026-0527-46CF-B807-E522CB040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666</Words>
  <Characters>3666</Characters>
  <Application>Microsoft Office Word</Application>
  <DocSecurity>8</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 David Ona Cisneros</dc:creator>
  <cp:keywords/>
  <dc:description/>
  <cp:lastModifiedBy>Rogelio Fernando Valencia Alcivar</cp:lastModifiedBy>
  <cp:revision>3</cp:revision>
  <cp:lastPrinted>2020-09-26T04:31:00Z</cp:lastPrinted>
  <dcterms:created xsi:type="dcterms:W3CDTF">2020-12-15T18:08:00Z</dcterms:created>
  <dcterms:modified xsi:type="dcterms:W3CDTF">2020-12-15T18:31:00Z</dcterms:modified>
</cp:coreProperties>
</file>